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31925" w14:textId="77777777" w:rsidR="00BD5CDC" w:rsidRDefault="00BD5CDC" w:rsidP="00AC67AA">
      <w:pPr>
        <w:rPr>
          <w:rFonts w:ascii="Calibri" w:hAnsi="Calibri" w:cs="Calibri"/>
          <w:color w:val="000000"/>
          <w:sz w:val="22"/>
          <w:u w:val="single"/>
        </w:rPr>
      </w:pPr>
    </w:p>
    <w:p w14:paraId="4B685258" w14:textId="46DCC180" w:rsidR="00AC67AA" w:rsidRPr="007E65C2" w:rsidRDefault="00AC67AA" w:rsidP="00AC67AA">
      <w:pPr>
        <w:rPr>
          <w:rFonts w:ascii="Calibri" w:hAnsi="Calibri" w:cs="Calibri"/>
          <w:color w:val="000000"/>
          <w:sz w:val="22"/>
        </w:rPr>
      </w:pPr>
      <w:r w:rsidRPr="007E65C2">
        <w:rPr>
          <w:rFonts w:ascii="Calibri" w:hAnsi="Calibri" w:cs="Calibri"/>
          <w:color w:val="000000"/>
          <w:sz w:val="22"/>
        </w:rPr>
        <w:t>FAMILY LEARNING WEEKEND 202</w:t>
      </w:r>
      <w:r w:rsidR="003B603E">
        <w:rPr>
          <w:rFonts w:ascii="Calibri" w:hAnsi="Calibri" w:cs="Calibri"/>
          <w:color w:val="000000"/>
          <w:sz w:val="22"/>
        </w:rPr>
        <w:t>1</w:t>
      </w:r>
      <w:r w:rsidRPr="007E65C2">
        <w:rPr>
          <w:rFonts w:ascii="Calibri" w:hAnsi="Calibri" w:cs="Calibri"/>
          <w:color w:val="000000"/>
          <w:sz w:val="22"/>
        </w:rPr>
        <w:t xml:space="preserve">- JUNE </w:t>
      </w:r>
      <w:r w:rsidR="003B603E">
        <w:rPr>
          <w:rFonts w:ascii="Calibri" w:hAnsi="Calibri" w:cs="Calibri"/>
          <w:color w:val="000000"/>
          <w:sz w:val="22"/>
        </w:rPr>
        <w:t>11</w:t>
      </w:r>
      <w:r w:rsidRPr="007E65C2">
        <w:rPr>
          <w:rFonts w:ascii="Calibri" w:hAnsi="Calibri" w:cs="Calibri"/>
          <w:color w:val="000000"/>
          <w:sz w:val="22"/>
          <w:vertAlign w:val="superscript"/>
        </w:rPr>
        <w:t>TH</w:t>
      </w:r>
      <w:r w:rsidRPr="007E65C2">
        <w:rPr>
          <w:rFonts w:ascii="Calibri" w:hAnsi="Calibri" w:cs="Calibri"/>
          <w:color w:val="000000"/>
          <w:sz w:val="22"/>
        </w:rPr>
        <w:t>-</w:t>
      </w:r>
      <w:r w:rsidR="003B603E">
        <w:rPr>
          <w:rFonts w:ascii="Calibri" w:hAnsi="Calibri" w:cs="Calibri"/>
          <w:color w:val="000000"/>
          <w:sz w:val="22"/>
        </w:rPr>
        <w:t>12</w:t>
      </w:r>
      <w:r w:rsidRPr="007E65C2">
        <w:rPr>
          <w:rFonts w:ascii="Calibri" w:hAnsi="Calibri" w:cs="Calibri"/>
          <w:color w:val="000000"/>
          <w:sz w:val="22"/>
          <w:vertAlign w:val="superscript"/>
        </w:rPr>
        <w:t>TH</w:t>
      </w:r>
      <w:r w:rsidR="007E65C2">
        <w:rPr>
          <w:rFonts w:ascii="Calibri" w:hAnsi="Calibri" w:cs="Calibri"/>
          <w:color w:val="000000"/>
          <w:sz w:val="22"/>
          <w:vertAlign w:val="superscript"/>
        </w:rPr>
        <w:t xml:space="preserve"> </w:t>
      </w:r>
      <w:r w:rsidR="007E65C2" w:rsidRPr="007E65C2">
        <w:rPr>
          <w:rFonts w:ascii="Calibri" w:hAnsi="Calibri" w:cs="Calibri"/>
          <w:color w:val="000000"/>
          <w:sz w:val="22"/>
          <w:highlight w:val="yellow"/>
        </w:rPr>
        <w:t>Virtual Meeting</w:t>
      </w:r>
      <w:r w:rsidRPr="007E65C2">
        <w:rPr>
          <w:rFonts w:ascii="Calibri" w:hAnsi="Calibri" w:cs="Calibri"/>
          <w:color w:val="000000"/>
          <w:sz w:val="22"/>
          <w:highlight w:val="yellow"/>
        </w:rPr>
        <w:t xml:space="preserve"> on ZOOM</w:t>
      </w:r>
    </w:p>
    <w:p w14:paraId="7C2BD2C1" w14:textId="59460878" w:rsidR="00AC67AA" w:rsidRPr="00AC67AA" w:rsidRDefault="008929B8" w:rsidP="00AC67AA">
      <w:pPr>
        <w:rPr>
          <w:rFonts w:ascii="Calibri" w:hAnsi="Calibri" w:cs="Calibri"/>
          <w:color w:val="000000"/>
          <w:sz w:val="22"/>
          <w:u w:val="single"/>
        </w:rPr>
      </w:pPr>
      <w:hyperlink r:id="rId6" w:history="1">
        <w:r w:rsidR="00AC67AA" w:rsidRPr="008929B8">
          <w:rPr>
            <w:rStyle w:val="Hyperlink"/>
            <w:rFonts w:ascii="Calibri" w:hAnsi="Calibri" w:cs="Calibri"/>
            <w:sz w:val="22"/>
          </w:rPr>
          <w:t xml:space="preserve">Family Learning </w:t>
        </w:r>
        <w:r w:rsidR="00AC67AA" w:rsidRPr="008929B8">
          <w:rPr>
            <w:rStyle w:val="Hyperlink"/>
            <w:rFonts w:ascii="Calibri" w:hAnsi="Calibri" w:cs="Calibri"/>
            <w:sz w:val="22"/>
          </w:rPr>
          <w:t>W</w:t>
        </w:r>
        <w:r w:rsidR="00AC67AA" w:rsidRPr="008929B8">
          <w:rPr>
            <w:rStyle w:val="Hyperlink"/>
            <w:rFonts w:ascii="Calibri" w:hAnsi="Calibri" w:cs="Calibri"/>
            <w:sz w:val="22"/>
          </w:rPr>
          <w:t xml:space="preserve">eekend Registration Link </w:t>
        </w:r>
      </w:hyperlink>
      <w:r w:rsidR="00AC67AA" w:rsidRPr="00AC67AA">
        <w:rPr>
          <w:rFonts w:ascii="Calibri" w:hAnsi="Calibri" w:cs="Calibri"/>
          <w:color w:val="000000"/>
          <w:sz w:val="22"/>
          <w:u w:val="single"/>
        </w:rPr>
        <w:t xml:space="preserve"> </w:t>
      </w:r>
    </w:p>
    <w:p w14:paraId="38413FAF" w14:textId="77777777" w:rsidR="00AC67AA" w:rsidRPr="00AC67AA" w:rsidRDefault="00AC67AA" w:rsidP="00AC67AA">
      <w:pPr>
        <w:rPr>
          <w:rFonts w:ascii="Calibri" w:hAnsi="Calibri" w:cs="Calibri"/>
          <w:color w:val="000000"/>
          <w:sz w:val="22"/>
        </w:rPr>
      </w:pPr>
    </w:p>
    <w:p w14:paraId="3A34E2EF" w14:textId="77777777" w:rsidR="00AC67AA" w:rsidRPr="00AC67AA" w:rsidRDefault="00AC67AA" w:rsidP="00AC67AA">
      <w:pPr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Once you register, you will get a Zoom Link and password. If you have family members in another h</w:t>
      </w:r>
      <w:r w:rsidR="007E65C2">
        <w:rPr>
          <w:rFonts w:ascii="Calibri" w:hAnsi="Calibri" w:cs="Calibri"/>
          <w:color w:val="000000"/>
          <w:sz w:val="22"/>
        </w:rPr>
        <w:t>ome, please have them register to receive the meeting ID room and password.</w:t>
      </w:r>
    </w:p>
    <w:p w14:paraId="19F2B3CF" w14:textId="77777777" w:rsidR="00AC67AA" w:rsidRPr="00AC67AA" w:rsidRDefault="00AC67AA" w:rsidP="00AC67AA">
      <w:pPr>
        <w:rPr>
          <w:color w:val="000000"/>
          <w:sz w:val="22"/>
        </w:rPr>
      </w:pPr>
    </w:p>
    <w:p w14:paraId="0EE8BC88" w14:textId="77777777" w:rsidR="00AC67AA" w:rsidRPr="00AC67AA" w:rsidRDefault="00AC67AA" w:rsidP="00AC67AA">
      <w:pPr>
        <w:rPr>
          <w:rFonts w:ascii="Calibri" w:hAnsi="Calibri" w:cs="Calibri"/>
          <w:b/>
          <w:color w:val="000000"/>
          <w:sz w:val="22"/>
        </w:rPr>
      </w:pPr>
      <w:r w:rsidRPr="00AC67AA">
        <w:rPr>
          <w:rFonts w:ascii="Calibri" w:hAnsi="Calibri" w:cs="Calibri"/>
          <w:b/>
          <w:color w:val="000000"/>
          <w:sz w:val="22"/>
        </w:rPr>
        <w:t xml:space="preserve">Friday </w:t>
      </w:r>
    </w:p>
    <w:p w14:paraId="119566F4" w14:textId="2CBAA816" w:rsidR="00AC67AA" w:rsidRPr="00AC67AA" w:rsidRDefault="00AC67AA" w:rsidP="00AC67AA">
      <w:pPr>
        <w:rPr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6</w:t>
      </w:r>
      <w:r w:rsidR="00EB3F4A">
        <w:rPr>
          <w:rFonts w:ascii="Calibri" w:hAnsi="Calibri" w:cs="Calibri"/>
          <w:color w:val="000000"/>
          <w:sz w:val="22"/>
        </w:rPr>
        <w:t xml:space="preserve">:45-7 </w:t>
      </w:r>
      <w:r w:rsidRPr="00AC67AA">
        <w:rPr>
          <w:rFonts w:ascii="Calibri" w:hAnsi="Calibri" w:cs="Calibri"/>
          <w:color w:val="000000"/>
          <w:sz w:val="22"/>
        </w:rPr>
        <w:t>Trial your technology. Need assistance please call Sue at 406-670-3569</w:t>
      </w:r>
    </w:p>
    <w:p w14:paraId="2B9B654D" w14:textId="77777777" w:rsidR="00AC67AA" w:rsidRPr="00AC67AA" w:rsidRDefault="00AC67AA" w:rsidP="00AC67AA">
      <w:pPr>
        <w:rPr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7-7:15 Sign in, Registration</w:t>
      </w:r>
    </w:p>
    <w:p w14:paraId="0389F978" w14:textId="77777777" w:rsidR="00AC67AA" w:rsidRPr="00AC67AA" w:rsidRDefault="00AC67AA" w:rsidP="00AC67AA">
      <w:pPr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7:15-7:30 Online Etiquette (please join us to learn how we will manage this event)</w:t>
      </w:r>
    </w:p>
    <w:p w14:paraId="5F341070" w14:textId="5DE64293" w:rsidR="00AC67AA" w:rsidRPr="00AC67AA" w:rsidRDefault="00AC67AA" w:rsidP="00AC67AA">
      <w:pPr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7</w:t>
      </w:r>
      <w:r w:rsidR="003A0D0B">
        <w:rPr>
          <w:rFonts w:ascii="Calibri" w:hAnsi="Calibri" w:cs="Calibri"/>
          <w:color w:val="000000"/>
          <w:sz w:val="22"/>
        </w:rPr>
        <w:t xml:space="preserve">:30-8:30 or 9 </w:t>
      </w:r>
      <w:r w:rsidR="003B603E">
        <w:rPr>
          <w:rFonts w:ascii="Calibri" w:hAnsi="Calibri" w:cs="Calibri"/>
          <w:color w:val="000000"/>
          <w:sz w:val="22"/>
        </w:rPr>
        <w:t xml:space="preserve">– Learn More about the World of </w:t>
      </w:r>
      <w:r w:rsidR="003B603E" w:rsidRPr="00AC67AA">
        <w:rPr>
          <w:rFonts w:ascii="Calibri" w:hAnsi="Calibri" w:cs="Calibri"/>
          <w:color w:val="000000"/>
          <w:sz w:val="22"/>
        </w:rPr>
        <w:t>Blindness</w:t>
      </w:r>
      <w:r w:rsidR="003B603E">
        <w:rPr>
          <w:rFonts w:ascii="Calibri" w:hAnsi="Calibri" w:cs="Calibri"/>
          <w:color w:val="000000"/>
          <w:sz w:val="22"/>
        </w:rPr>
        <w:t xml:space="preserve"> </w:t>
      </w:r>
    </w:p>
    <w:p w14:paraId="6B677A18" w14:textId="77777777" w:rsidR="00AC67AA" w:rsidRPr="00AC67AA" w:rsidRDefault="00AC67AA" w:rsidP="00AC67AA">
      <w:pPr>
        <w:rPr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 </w:t>
      </w:r>
    </w:p>
    <w:p w14:paraId="7BC3C9A6" w14:textId="77777777" w:rsidR="00AC67AA" w:rsidRPr="00AC67AA" w:rsidRDefault="00AC67AA" w:rsidP="00AC67AA">
      <w:pPr>
        <w:rPr>
          <w:b/>
          <w:color w:val="000000"/>
          <w:sz w:val="22"/>
        </w:rPr>
      </w:pPr>
      <w:r w:rsidRPr="00AC67AA">
        <w:rPr>
          <w:rFonts w:ascii="Calibri" w:hAnsi="Calibri" w:cs="Calibri"/>
          <w:b/>
          <w:color w:val="000000"/>
          <w:sz w:val="22"/>
        </w:rPr>
        <w:t>Saturday</w:t>
      </w:r>
    </w:p>
    <w:p w14:paraId="211BEAE7" w14:textId="77777777" w:rsidR="00AC67AA" w:rsidRPr="00AC67AA" w:rsidRDefault="00AC67AA" w:rsidP="00AC67AA">
      <w:pPr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 xml:space="preserve">8:35 Open Room and Enter  </w:t>
      </w:r>
    </w:p>
    <w:p w14:paraId="470F74A9" w14:textId="77777777" w:rsidR="00AC67AA" w:rsidRPr="00AC67AA" w:rsidRDefault="00AC67AA" w:rsidP="00AC67AA">
      <w:pPr>
        <w:rPr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 xml:space="preserve">8:45 Zoom Picture </w:t>
      </w:r>
    </w:p>
    <w:p w14:paraId="36FB61F2" w14:textId="44C98E5A" w:rsidR="00AC67AA" w:rsidRPr="00AC67AA" w:rsidRDefault="00AC67AA" w:rsidP="00AC67AA">
      <w:pPr>
        <w:rPr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9-</w:t>
      </w:r>
      <w:r w:rsidR="003B603E">
        <w:rPr>
          <w:rFonts w:ascii="Calibri" w:hAnsi="Calibri" w:cs="Calibri"/>
          <w:color w:val="000000"/>
          <w:sz w:val="22"/>
        </w:rPr>
        <w:t>11</w:t>
      </w:r>
      <w:r w:rsidRPr="00AC67AA">
        <w:rPr>
          <w:rFonts w:ascii="Calibri" w:hAnsi="Calibri" w:cs="Calibri"/>
          <w:color w:val="000000"/>
          <w:sz w:val="22"/>
        </w:rPr>
        <w:t xml:space="preserve"> am</w:t>
      </w:r>
      <w:r w:rsidR="003B603E">
        <w:rPr>
          <w:rFonts w:ascii="Calibri" w:hAnsi="Calibri" w:cs="Calibri"/>
          <w:color w:val="000000"/>
          <w:sz w:val="22"/>
        </w:rPr>
        <w:t xml:space="preserve"> </w:t>
      </w:r>
      <w:r w:rsidR="003B603E" w:rsidRPr="003B603E">
        <w:rPr>
          <w:rFonts w:ascii="Calibri" w:hAnsi="Calibri" w:cs="Calibri"/>
          <w:color w:val="000000"/>
          <w:sz w:val="22"/>
        </w:rPr>
        <w:t>Keynote- Dr. Cameron - The Impact of Stress on Brain Development. How to Build Brain Resilience</w:t>
      </w:r>
    </w:p>
    <w:p w14:paraId="64E93FA1" w14:textId="73D71801" w:rsidR="00AC67AA" w:rsidRPr="00AC67AA" w:rsidRDefault="007E73A2" w:rsidP="00AC67AA">
      <w:pPr>
        <w:rPr>
          <w:color w:val="000000"/>
          <w:sz w:val="22"/>
        </w:rPr>
      </w:pPr>
      <w:r>
        <w:rPr>
          <w:rFonts w:ascii="Calibri" w:hAnsi="Calibri" w:cs="Calibri"/>
          <w:color w:val="000000"/>
          <w:sz w:val="22"/>
        </w:rPr>
        <w:t xml:space="preserve">11-11:15 </w:t>
      </w:r>
      <w:r w:rsidRPr="00AC67AA">
        <w:rPr>
          <w:rFonts w:ascii="Calibri" w:hAnsi="Calibri" w:cs="Calibri"/>
          <w:color w:val="000000"/>
          <w:sz w:val="22"/>
        </w:rPr>
        <w:t>Break</w:t>
      </w:r>
      <w:r w:rsidR="00AC67AA" w:rsidRPr="00AC67AA">
        <w:rPr>
          <w:rFonts w:ascii="Calibri" w:hAnsi="Calibri" w:cs="Calibri"/>
          <w:color w:val="000000"/>
          <w:sz w:val="22"/>
        </w:rPr>
        <w:t xml:space="preserve"> </w:t>
      </w:r>
    </w:p>
    <w:p w14:paraId="40817342" w14:textId="77777777" w:rsidR="007E73A2" w:rsidRDefault="00AC67AA" w:rsidP="00AC67AA">
      <w:pPr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1</w:t>
      </w:r>
      <w:r w:rsidR="007E73A2">
        <w:rPr>
          <w:rFonts w:ascii="Calibri" w:hAnsi="Calibri" w:cs="Calibri"/>
          <w:color w:val="000000"/>
          <w:sz w:val="22"/>
        </w:rPr>
        <w:t>1</w:t>
      </w:r>
      <w:r w:rsidRPr="00AC67AA">
        <w:rPr>
          <w:rFonts w:ascii="Calibri" w:hAnsi="Calibri" w:cs="Calibri"/>
          <w:color w:val="000000"/>
          <w:sz w:val="22"/>
        </w:rPr>
        <w:t>:15</w:t>
      </w:r>
      <w:r w:rsidR="007E73A2">
        <w:rPr>
          <w:rFonts w:ascii="Calibri" w:hAnsi="Calibri" w:cs="Calibri"/>
          <w:color w:val="000000"/>
          <w:sz w:val="22"/>
        </w:rPr>
        <w:t>-12 Pick 1: Parent Chat</w:t>
      </w:r>
    </w:p>
    <w:p w14:paraId="633ADE99" w14:textId="113B0B66" w:rsidR="00AC67AA" w:rsidRPr="00AC67AA" w:rsidRDefault="007E73A2" w:rsidP="00AC67AA">
      <w:pPr>
        <w:rPr>
          <w:color w:val="000000"/>
          <w:sz w:val="22"/>
        </w:rPr>
      </w:pPr>
      <w:r>
        <w:rPr>
          <w:rFonts w:ascii="Calibri" w:hAnsi="Calibri" w:cs="Calibri"/>
          <w:color w:val="000000"/>
          <w:sz w:val="22"/>
        </w:rPr>
        <w:t xml:space="preserve">                              Montana Empowerment Project</w:t>
      </w:r>
      <w:r w:rsidR="00AC67AA" w:rsidRPr="00AC67AA">
        <w:rPr>
          <w:rFonts w:ascii="Calibri" w:hAnsi="Calibri" w:cs="Calibri"/>
          <w:color w:val="000000"/>
          <w:sz w:val="22"/>
        </w:rPr>
        <w:t xml:space="preserve">  </w:t>
      </w:r>
    </w:p>
    <w:p w14:paraId="647A8EFD" w14:textId="064722D5" w:rsidR="00AC67AA" w:rsidRPr="00AC67AA" w:rsidRDefault="00AC67AA" w:rsidP="00AC67AA">
      <w:pPr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1</w:t>
      </w:r>
      <w:r w:rsidR="007E73A2">
        <w:rPr>
          <w:rFonts w:ascii="Calibri" w:hAnsi="Calibri" w:cs="Calibri"/>
          <w:color w:val="000000"/>
          <w:sz w:val="22"/>
        </w:rPr>
        <w:t xml:space="preserve">2-12:30 </w:t>
      </w:r>
      <w:r w:rsidRPr="00AC67AA">
        <w:rPr>
          <w:rFonts w:ascii="Calibri" w:hAnsi="Calibri" w:cs="Calibri"/>
          <w:color w:val="000000"/>
          <w:sz w:val="22"/>
        </w:rPr>
        <w:t>PICK 1</w:t>
      </w:r>
      <w:r w:rsidR="00034230">
        <w:rPr>
          <w:rFonts w:ascii="Calibri" w:hAnsi="Calibri" w:cs="Calibri"/>
          <w:color w:val="000000"/>
          <w:sz w:val="22"/>
        </w:rPr>
        <w:t>:</w:t>
      </w:r>
      <w:r w:rsidRPr="00AC67AA">
        <w:rPr>
          <w:rFonts w:ascii="Calibri" w:hAnsi="Calibri" w:cs="Calibri"/>
          <w:color w:val="000000"/>
          <w:sz w:val="22"/>
        </w:rPr>
        <w:t xml:space="preserve"> N</w:t>
      </w:r>
      <w:r w:rsidR="007E73A2">
        <w:rPr>
          <w:rFonts w:ascii="Calibri" w:hAnsi="Calibri" w:cs="Calibri"/>
          <w:color w:val="000000"/>
          <w:sz w:val="22"/>
        </w:rPr>
        <w:t>orthwest Association for Blind Athletes “Let’s Get Active” Family Fun Event</w:t>
      </w:r>
      <w:r w:rsidRPr="00AC67AA">
        <w:rPr>
          <w:rFonts w:ascii="Calibri" w:hAnsi="Calibri" w:cs="Calibri"/>
          <w:color w:val="000000"/>
          <w:sz w:val="22"/>
        </w:rPr>
        <w:t xml:space="preserve">  </w:t>
      </w:r>
    </w:p>
    <w:p w14:paraId="4CCC5FF8" w14:textId="05022ACA" w:rsidR="00AC67AA" w:rsidRPr="00AC67AA" w:rsidRDefault="007E73A2" w:rsidP="00AC67AA">
      <w:pPr>
        <w:ind w:left="720" w:firstLine="720"/>
        <w:rPr>
          <w:rFonts w:ascii="Calibri" w:hAnsi="Calibri" w:cs="Calibri"/>
          <w:color w:val="000000"/>
          <w:sz w:val="22"/>
        </w:rPr>
      </w:pPr>
      <w:r>
        <w:rPr>
          <w:rFonts w:ascii="Calibri" w:hAnsi="Calibri" w:cs="Calibri"/>
          <w:color w:val="000000"/>
          <w:sz w:val="22"/>
        </w:rPr>
        <w:t xml:space="preserve"> Office of Public Instruction Informational Recording</w:t>
      </w:r>
    </w:p>
    <w:p w14:paraId="0746FD2F" w14:textId="0C1EE2BF" w:rsidR="00AC67AA" w:rsidRDefault="007E73A2" w:rsidP="00AC67AA">
      <w:pPr>
        <w:rPr>
          <w:color w:val="000000"/>
          <w:sz w:val="22"/>
        </w:rPr>
      </w:pPr>
      <w:r>
        <w:rPr>
          <w:color w:val="000000"/>
          <w:sz w:val="22"/>
        </w:rPr>
        <w:t>12:30-12:50 MSDB Virtual Tour</w:t>
      </w:r>
    </w:p>
    <w:p w14:paraId="17ED673F" w14:textId="1AD088EC" w:rsidR="007E73A2" w:rsidRPr="00AC67AA" w:rsidRDefault="007E73A2" w:rsidP="00AC67AA">
      <w:pPr>
        <w:rPr>
          <w:color w:val="000000"/>
          <w:sz w:val="22"/>
        </w:rPr>
      </w:pPr>
      <w:r>
        <w:rPr>
          <w:color w:val="000000"/>
          <w:sz w:val="22"/>
        </w:rPr>
        <w:t xml:space="preserve">                     </w:t>
      </w:r>
    </w:p>
    <w:p w14:paraId="496BA826" w14:textId="73F61E9A" w:rsidR="00AC67AA" w:rsidRDefault="00AC67AA" w:rsidP="00AC67AA">
      <w:pPr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1</w:t>
      </w:r>
      <w:r w:rsidR="007E73A2">
        <w:rPr>
          <w:rFonts w:ascii="Calibri" w:hAnsi="Calibri" w:cs="Calibri"/>
          <w:color w:val="000000"/>
          <w:sz w:val="22"/>
        </w:rPr>
        <w:t xml:space="preserve">-2 </w:t>
      </w:r>
      <w:r w:rsidRPr="00AC67AA">
        <w:rPr>
          <w:rFonts w:ascii="Calibri" w:hAnsi="Calibri" w:cs="Calibri"/>
          <w:color w:val="000000"/>
          <w:sz w:val="22"/>
        </w:rPr>
        <w:t xml:space="preserve">PICK 1: </w:t>
      </w:r>
      <w:r w:rsidR="007E73A2">
        <w:rPr>
          <w:rFonts w:ascii="Calibri" w:hAnsi="Calibri" w:cs="Calibri"/>
          <w:color w:val="000000"/>
          <w:sz w:val="22"/>
        </w:rPr>
        <w:t>Pre-Employment Transition Services with BLVS</w:t>
      </w:r>
    </w:p>
    <w:p w14:paraId="731F1E58" w14:textId="41F1E8B2" w:rsidR="007E73A2" w:rsidRPr="00AC67AA" w:rsidRDefault="007E73A2" w:rsidP="00AC67AA">
      <w:pPr>
        <w:rPr>
          <w:color w:val="000000"/>
          <w:sz w:val="22"/>
        </w:rPr>
      </w:pPr>
      <w:r>
        <w:rPr>
          <w:rFonts w:ascii="Calibri" w:hAnsi="Calibri" w:cs="Calibri"/>
          <w:color w:val="000000"/>
          <w:sz w:val="22"/>
        </w:rPr>
        <w:t xml:space="preserve">                    </w:t>
      </w:r>
      <w:r w:rsidRPr="007E73A2">
        <w:rPr>
          <w:rFonts w:ascii="Calibri" w:hAnsi="Calibri" w:cs="Calibri"/>
          <w:color w:val="000000"/>
          <w:sz w:val="22"/>
        </w:rPr>
        <w:t xml:space="preserve">Active Learning with Patty </w:t>
      </w:r>
      <w:proofErr w:type="spellStart"/>
      <w:r w:rsidRPr="007E73A2">
        <w:rPr>
          <w:rFonts w:ascii="Calibri" w:hAnsi="Calibri" w:cs="Calibri"/>
          <w:color w:val="000000"/>
          <w:sz w:val="22"/>
        </w:rPr>
        <w:t>Orbutz</w:t>
      </w:r>
      <w:proofErr w:type="spellEnd"/>
      <w:r w:rsidRPr="007E73A2">
        <w:rPr>
          <w:rFonts w:ascii="Calibri" w:hAnsi="Calibri" w:cs="Calibri"/>
          <w:color w:val="000000"/>
          <w:sz w:val="22"/>
        </w:rPr>
        <w:t xml:space="preserve"> for children with complex needs</w:t>
      </w:r>
    </w:p>
    <w:p w14:paraId="060A4A7D" w14:textId="6048DB1C" w:rsidR="00AC67AA" w:rsidRPr="00AC67AA" w:rsidRDefault="007E73A2" w:rsidP="00AC67AA">
      <w:pPr>
        <w:rPr>
          <w:rFonts w:ascii="Calibri" w:hAnsi="Calibri" w:cs="Calibri"/>
          <w:color w:val="000000"/>
          <w:sz w:val="22"/>
        </w:rPr>
      </w:pPr>
      <w:r>
        <w:rPr>
          <w:rFonts w:ascii="Calibri" w:hAnsi="Calibri" w:cs="Calibri"/>
          <w:color w:val="000000"/>
          <w:sz w:val="22"/>
        </w:rPr>
        <w:t>2:15-3 -</w:t>
      </w:r>
      <w:r w:rsidR="00034230">
        <w:rPr>
          <w:rFonts w:ascii="Calibri" w:hAnsi="Calibri" w:cs="Calibri"/>
          <w:color w:val="000000"/>
          <w:sz w:val="22"/>
        </w:rPr>
        <w:t xml:space="preserve"> </w:t>
      </w:r>
      <w:r w:rsidR="00AC67AA" w:rsidRPr="00AC67AA">
        <w:rPr>
          <w:rFonts w:ascii="Calibri" w:hAnsi="Calibri" w:cs="Calibri"/>
          <w:color w:val="000000"/>
          <w:sz w:val="22"/>
        </w:rPr>
        <w:t>BREAK OUT: MOMS Group</w:t>
      </w:r>
    </w:p>
    <w:p w14:paraId="53D84053" w14:textId="77777777" w:rsidR="00AC67AA" w:rsidRPr="00AC67AA" w:rsidRDefault="00AC67AA" w:rsidP="00AC67AA">
      <w:pPr>
        <w:ind w:left="1440" w:firstLine="720"/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DADS Group</w:t>
      </w:r>
    </w:p>
    <w:p w14:paraId="2A28A2B8" w14:textId="77777777" w:rsidR="00AC67AA" w:rsidRPr="00AC67AA" w:rsidRDefault="00AC67AA" w:rsidP="00AC67AA">
      <w:pPr>
        <w:ind w:left="2160"/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Professionals</w:t>
      </w:r>
      <w:r w:rsidR="009F5EE1">
        <w:rPr>
          <w:rFonts w:ascii="Calibri" w:hAnsi="Calibri" w:cs="Calibri"/>
          <w:color w:val="000000"/>
          <w:sz w:val="22"/>
        </w:rPr>
        <w:t xml:space="preserve"> Group </w:t>
      </w:r>
    </w:p>
    <w:p w14:paraId="73F73C44" w14:textId="660AA221" w:rsidR="00AC67AA" w:rsidRDefault="00AC67AA" w:rsidP="00AC67AA">
      <w:pPr>
        <w:ind w:left="2160"/>
        <w:rPr>
          <w:rFonts w:ascii="Calibri" w:hAnsi="Calibri" w:cs="Calibri"/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GRANDPARENTS</w:t>
      </w:r>
      <w:r w:rsidR="009F5EE1">
        <w:rPr>
          <w:rFonts w:ascii="Calibri" w:hAnsi="Calibri" w:cs="Calibri"/>
          <w:color w:val="000000"/>
          <w:sz w:val="22"/>
        </w:rPr>
        <w:t xml:space="preserve"> Group</w:t>
      </w:r>
    </w:p>
    <w:p w14:paraId="40FAA77A" w14:textId="62EF2596" w:rsidR="007E73A2" w:rsidRPr="00AC67AA" w:rsidRDefault="00EB3F4A" w:rsidP="00AC67AA">
      <w:pPr>
        <w:ind w:left="2160"/>
        <w:rPr>
          <w:color w:val="000000"/>
          <w:sz w:val="22"/>
        </w:rPr>
      </w:pPr>
      <w:r>
        <w:rPr>
          <w:rFonts w:ascii="Calibri" w:hAnsi="Calibri" w:cs="Calibri"/>
          <w:color w:val="000000"/>
          <w:sz w:val="22"/>
        </w:rPr>
        <w:t xml:space="preserve">Continue Active Learning with Patty </w:t>
      </w:r>
      <w:proofErr w:type="spellStart"/>
      <w:r>
        <w:rPr>
          <w:rFonts w:ascii="Calibri" w:hAnsi="Calibri" w:cs="Calibri"/>
          <w:color w:val="000000"/>
          <w:sz w:val="22"/>
        </w:rPr>
        <w:t>Orbutz</w:t>
      </w:r>
      <w:proofErr w:type="spellEnd"/>
    </w:p>
    <w:p w14:paraId="6ECFEB38" w14:textId="6B6C45E1" w:rsidR="00AC67AA" w:rsidRPr="00AC67AA" w:rsidRDefault="00AC67AA" w:rsidP="00AC67AA">
      <w:pPr>
        <w:rPr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3</w:t>
      </w:r>
      <w:r w:rsidR="00EB3F4A">
        <w:rPr>
          <w:rFonts w:ascii="Calibri" w:hAnsi="Calibri" w:cs="Calibri"/>
          <w:color w:val="000000"/>
          <w:sz w:val="22"/>
        </w:rPr>
        <w:t>-3:30 – Back to main room for one last time to chat - Clo</w:t>
      </w:r>
      <w:r w:rsidRPr="00AC67AA">
        <w:rPr>
          <w:rFonts w:ascii="Calibri" w:hAnsi="Calibri" w:cs="Calibri"/>
          <w:color w:val="000000"/>
          <w:sz w:val="22"/>
        </w:rPr>
        <w:t>sing Remarks and Wrap Up</w:t>
      </w:r>
    </w:p>
    <w:p w14:paraId="397FC08D" w14:textId="77777777" w:rsidR="00AC67AA" w:rsidRPr="00AC67AA" w:rsidRDefault="00AC67AA" w:rsidP="00AC67AA">
      <w:pPr>
        <w:rPr>
          <w:color w:val="000000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 </w:t>
      </w:r>
    </w:p>
    <w:p w14:paraId="750AA8C7" w14:textId="7917B8CE" w:rsidR="00282164" w:rsidRPr="00AC67AA" w:rsidRDefault="00AC67AA" w:rsidP="00AC67AA">
      <w:pPr>
        <w:rPr>
          <w:rFonts w:asciiTheme="minorHAnsi" w:eastAsiaTheme="minorHAnsi" w:hAnsiTheme="minorHAnsi" w:cstheme="minorBidi"/>
          <w:sz w:val="22"/>
        </w:rPr>
      </w:pPr>
      <w:r w:rsidRPr="00AC67AA">
        <w:rPr>
          <w:rFonts w:ascii="Calibri" w:hAnsi="Calibri" w:cs="Calibri"/>
          <w:color w:val="000000"/>
          <w:sz w:val="22"/>
        </w:rPr>
        <w:t> A follow up survey will be sent through email from your consultant to give</w:t>
      </w:r>
      <w:r w:rsidR="00CB0BA8">
        <w:rPr>
          <w:rFonts w:ascii="Calibri" w:hAnsi="Calibri" w:cs="Calibri"/>
          <w:color w:val="000000"/>
          <w:sz w:val="22"/>
        </w:rPr>
        <w:t xml:space="preserve"> us</w:t>
      </w:r>
      <w:r w:rsidRPr="00AC67AA">
        <w:rPr>
          <w:rFonts w:ascii="Calibri" w:hAnsi="Calibri" w:cs="Calibri"/>
          <w:color w:val="000000"/>
          <w:sz w:val="22"/>
        </w:rPr>
        <w:t xml:space="preserve"> feedback of the events. </w:t>
      </w:r>
    </w:p>
    <w:sectPr w:rsidR="00282164" w:rsidRPr="00AC67AA" w:rsidSect="00CA05DF">
      <w:footerReference w:type="default" r:id="rId7"/>
      <w:headerReference w:type="first" r:id="rId8"/>
      <w:footerReference w:type="first" r:id="rId9"/>
      <w:pgSz w:w="12240" w:h="15840" w:code="1"/>
      <w:pgMar w:top="720" w:right="1440" w:bottom="36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F517A" w14:textId="77777777" w:rsidR="00EC6418" w:rsidRDefault="00EC6418">
      <w:r>
        <w:separator/>
      </w:r>
    </w:p>
  </w:endnote>
  <w:endnote w:type="continuationSeparator" w:id="0">
    <w:p w14:paraId="14EB47C6" w14:textId="77777777" w:rsidR="00EC6418" w:rsidRDefault="00EC6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2C78E" w14:textId="77777777" w:rsidR="00184D28" w:rsidRPr="00CA05DF" w:rsidRDefault="00CA05DF" w:rsidP="00CA05DF">
    <w:pPr>
      <w:ind w:left="720"/>
      <w:jc w:val="center"/>
      <w:rPr>
        <w:i/>
        <w:color w:val="333399"/>
      </w:rPr>
    </w:pPr>
    <w:r>
      <w:rPr>
        <w:i/>
        <w:color w:val="333399"/>
      </w:rPr>
      <w:t>Education, Communication and Independence for Lif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7F7" w14:textId="77777777" w:rsidR="00F337B7" w:rsidRDefault="00F337B7" w:rsidP="00CA05DF">
    <w:pPr>
      <w:ind w:left="720"/>
      <w:jc w:val="center"/>
      <w:rPr>
        <w:i/>
        <w:color w:val="333399"/>
      </w:rPr>
    </w:pPr>
    <w:r>
      <w:rPr>
        <w:i/>
        <w:color w:val="333399"/>
      </w:rPr>
      <w:t>Education, Communic</w:t>
    </w:r>
    <w:r w:rsidR="00CA05DF">
      <w:rPr>
        <w:i/>
        <w:color w:val="333399"/>
      </w:rPr>
      <w:t>ation and Independence for Life</w:t>
    </w:r>
  </w:p>
  <w:p w14:paraId="39E67CBA" w14:textId="5CB21D24" w:rsidR="00C875AF" w:rsidRPr="00CD7561" w:rsidRDefault="00AB6AD0" w:rsidP="00CD7561">
    <w:pPr>
      <w:ind w:left="720"/>
      <w:jc w:val="center"/>
      <w:rPr>
        <w:i/>
        <w:color w:val="808080" w:themeColor="background1" w:themeShade="80"/>
        <w:sz w:val="16"/>
        <w:szCs w:val="16"/>
      </w:rPr>
    </w:pPr>
    <w:r>
      <w:rPr>
        <w:i/>
        <w:color w:val="808080" w:themeColor="background1" w:themeShade="80"/>
        <w:sz w:val="16"/>
        <w:szCs w:val="16"/>
      </w:rPr>
      <w:t>20</w:t>
    </w:r>
    <w:r w:rsidR="00CB0BA8">
      <w:rPr>
        <w:i/>
        <w:color w:val="808080" w:themeColor="background1" w:themeShade="80"/>
        <w:sz w:val="16"/>
        <w:szCs w:val="16"/>
      </w:rPr>
      <w:t>20-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B9427" w14:textId="77777777" w:rsidR="00EC6418" w:rsidRDefault="00EC6418">
      <w:r>
        <w:separator/>
      </w:r>
    </w:p>
  </w:footnote>
  <w:footnote w:type="continuationSeparator" w:id="0">
    <w:p w14:paraId="50F2C039" w14:textId="77777777" w:rsidR="00EC6418" w:rsidRDefault="00EC64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E03DC" w14:textId="77777777" w:rsidR="00F337B7" w:rsidRDefault="00AC67AA" w:rsidP="00BB2E3B">
    <w:pPr>
      <w:ind w:left="2970"/>
      <w:rPr>
        <w:color w:val="333399"/>
        <w:sz w:val="40"/>
        <w:szCs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E59CFE" wp14:editId="1BC4BA28">
              <wp:simplePos x="0" y="0"/>
              <wp:positionH relativeFrom="column">
                <wp:posOffset>4561205</wp:posOffset>
              </wp:positionH>
              <wp:positionV relativeFrom="paragraph">
                <wp:posOffset>-10795</wp:posOffset>
              </wp:positionV>
              <wp:extent cx="1823085" cy="1143000"/>
              <wp:effectExtent l="0" t="0" r="0" b="127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3085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9483B3" w14:textId="77777777" w:rsidR="00F337B7" w:rsidRPr="00282164" w:rsidRDefault="00F337B7" w:rsidP="00141C49">
                          <w:pPr>
                            <w:pStyle w:val="MessageHeaderFirst"/>
                            <w:spacing w:line="240" w:lineRule="auto"/>
                            <w:ind w:left="0" w:firstLine="0"/>
                            <w:rPr>
                              <w:rStyle w:val="MessageHeaderLabel"/>
                              <w:rFonts w:ascii="Times New Roman" w:hAnsi="Times New Roman"/>
                              <w:b w:val="0"/>
                              <w:color w:val="333399"/>
                              <w:spacing w:val="-12"/>
                              <w:sz w:val="22"/>
                              <w:szCs w:val="22"/>
                            </w:rPr>
                          </w:pPr>
                          <w:smartTag w:uri="urn:schemas-microsoft-com:office:smarttags" w:element="Street">
                            <w:smartTag w:uri="urn:schemas-microsoft-com:office:smarttags" w:element="address">
                              <w:r w:rsidRPr="00282164">
                                <w:rPr>
                                  <w:rStyle w:val="MessageHeaderLabel"/>
                                  <w:rFonts w:ascii="Times New Roman" w:hAnsi="Times New Roman"/>
                                  <w:b w:val="0"/>
                                  <w:color w:val="333399"/>
                                  <w:spacing w:val="-12"/>
                                  <w:sz w:val="22"/>
                                  <w:szCs w:val="22"/>
                                </w:rPr>
                                <w:t xml:space="preserve">3911 </w:t>
                              </w:r>
                              <w:r>
                                <w:rPr>
                                  <w:rStyle w:val="MessageHeaderLabel"/>
                                  <w:rFonts w:ascii="Times New Roman" w:hAnsi="Times New Roman"/>
                                  <w:b w:val="0"/>
                                  <w:color w:val="333399"/>
                                  <w:spacing w:val="-12"/>
                                  <w:sz w:val="22"/>
                                  <w:szCs w:val="22"/>
                                </w:rPr>
                                <w:t>Central Avenue</w:t>
                              </w:r>
                            </w:smartTag>
                          </w:smartTag>
                        </w:p>
                        <w:p w14:paraId="628D2FDC" w14:textId="77777777" w:rsidR="00F337B7" w:rsidRPr="00977EC2" w:rsidRDefault="00F337B7" w:rsidP="00141C49">
                          <w:pPr>
                            <w:pStyle w:val="MessageHeader"/>
                            <w:spacing w:line="240" w:lineRule="auto"/>
                            <w:ind w:left="0" w:firstLine="0"/>
                            <w:rPr>
                              <w:color w:val="333399"/>
                              <w:sz w:val="22"/>
                              <w:szCs w:val="22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City">
                              <w:r w:rsidRPr="00977EC2">
                                <w:rPr>
                                  <w:color w:val="333399"/>
                                  <w:sz w:val="22"/>
                                  <w:szCs w:val="22"/>
                                </w:rPr>
                                <w:t>Great Falls</w:t>
                              </w:r>
                            </w:smartTag>
                            <w:r w:rsidRPr="00977EC2">
                              <w:rPr>
                                <w:color w:val="333399"/>
                                <w:sz w:val="22"/>
                                <w:szCs w:val="22"/>
                              </w:rPr>
                              <w:t xml:space="preserve">, </w:t>
                            </w:r>
                            <w:smartTag w:uri="urn:schemas-microsoft-com:office:smarttags" w:element="State">
                              <w:r>
                                <w:rPr>
                                  <w:color w:val="333399"/>
                                  <w:sz w:val="22"/>
                                  <w:szCs w:val="22"/>
                                </w:rPr>
                                <w:t>MT</w:t>
                              </w:r>
                            </w:smartTag>
                            <w:r>
                              <w:rPr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977EC2">
                              <w:rPr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smartTag w:uri="urn:schemas-microsoft-com:office:smarttags" w:element="PostalCode">
                              <w:r w:rsidRPr="00977EC2">
                                <w:rPr>
                                  <w:color w:val="333399"/>
                                  <w:sz w:val="22"/>
                                  <w:szCs w:val="22"/>
                                </w:rPr>
                                <w:t>59405</w:t>
                              </w:r>
                            </w:smartTag>
                          </w:smartTag>
                        </w:p>
                        <w:p w14:paraId="5D71EFD9" w14:textId="77777777" w:rsidR="00F337B7" w:rsidRDefault="00F337B7" w:rsidP="00141C49">
                          <w:pPr>
                            <w:pStyle w:val="MessageHeader"/>
                            <w:spacing w:line="240" w:lineRule="auto"/>
                            <w:ind w:left="0" w:firstLine="0"/>
                            <w:rPr>
                              <w:color w:val="333399"/>
                              <w:sz w:val="22"/>
                              <w:szCs w:val="22"/>
                            </w:rPr>
                          </w:pPr>
                          <w:r>
                            <w:rPr>
                              <w:color w:val="333399"/>
                              <w:sz w:val="22"/>
                              <w:szCs w:val="22"/>
                            </w:rPr>
                            <w:t>406.771.6000 V</w:t>
                          </w:r>
                          <w:r w:rsidR="00CD7561">
                            <w:rPr>
                              <w:color w:val="333399"/>
                              <w:sz w:val="22"/>
                              <w:szCs w:val="22"/>
                            </w:rPr>
                            <w:t>oice</w:t>
                          </w:r>
                        </w:p>
                        <w:p w14:paraId="770B4B5E" w14:textId="77777777" w:rsidR="00F337B7" w:rsidRPr="00977EC2" w:rsidRDefault="00F337B7" w:rsidP="00141C49">
                          <w:pPr>
                            <w:pStyle w:val="MessageHeader"/>
                            <w:spacing w:line="240" w:lineRule="auto"/>
                            <w:ind w:left="0" w:firstLine="0"/>
                            <w:rPr>
                              <w:color w:val="333399"/>
                              <w:sz w:val="22"/>
                              <w:szCs w:val="22"/>
                            </w:rPr>
                          </w:pPr>
                          <w:r>
                            <w:rPr>
                              <w:color w:val="333399"/>
                              <w:sz w:val="22"/>
                              <w:szCs w:val="22"/>
                            </w:rPr>
                            <w:t>406-</w:t>
                          </w:r>
                          <w:r w:rsidR="00CD7561">
                            <w:rPr>
                              <w:color w:val="333399"/>
                              <w:sz w:val="22"/>
                              <w:szCs w:val="22"/>
                            </w:rPr>
                            <w:t>205-0016 Videophone</w:t>
                          </w:r>
                        </w:p>
                        <w:p w14:paraId="075758CD" w14:textId="77777777" w:rsidR="00F337B7" w:rsidRPr="00977EC2" w:rsidRDefault="00F337B7" w:rsidP="00141C49">
                          <w:pPr>
                            <w:pStyle w:val="MessageHeader"/>
                            <w:spacing w:line="240" w:lineRule="auto"/>
                            <w:ind w:left="0" w:firstLine="0"/>
                            <w:rPr>
                              <w:color w:val="333399"/>
                              <w:sz w:val="22"/>
                              <w:szCs w:val="22"/>
                            </w:rPr>
                          </w:pPr>
                          <w:r w:rsidRPr="00977EC2">
                            <w:rPr>
                              <w:color w:val="333399"/>
                              <w:sz w:val="22"/>
                              <w:szCs w:val="22"/>
                            </w:rPr>
                            <w:t>406.771.6164 FAX</w:t>
                          </w:r>
                        </w:p>
                        <w:p w14:paraId="3CF6697E" w14:textId="77777777" w:rsidR="00F337B7" w:rsidRPr="005D64B1" w:rsidRDefault="00EC6418" w:rsidP="00141C49">
                          <w:pPr>
                            <w:pStyle w:val="MessageHeader"/>
                            <w:spacing w:line="240" w:lineRule="auto"/>
                            <w:ind w:left="0" w:firstLine="0"/>
                            <w:rPr>
                              <w:color w:val="333399"/>
                              <w:sz w:val="22"/>
                              <w:szCs w:val="22"/>
                            </w:rPr>
                          </w:pPr>
                          <w:hyperlink r:id="rId1" w:history="1">
                            <w:r w:rsidR="00F337B7" w:rsidRPr="00977EC2">
                              <w:rPr>
                                <w:rStyle w:val="Hyperlink"/>
                                <w:color w:val="333399"/>
                                <w:sz w:val="22"/>
                                <w:szCs w:val="22"/>
                              </w:rPr>
                              <w:t>www.msdb.mt.gov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E59CF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59.15pt;margin-top:-.85pt;width:143.55pt;height:9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" filled="f" stroked="f">
              <v:textbox>
                <w:txbxContent>
                  <w:p w14:paraId="3E9483B3" w14:textId="77777777" w:rsidR="00F337B7" w:rsidRPr="00282164" w:rsidRDefault="00F337B7" w:rsidP="00141C49">
                    <w:pPr>
                      <w:pStyle w:val="MessageHeaderFirst"/>
                      <w:spacing w:line="240" w:lineRule="auto"/>
                      <w:ind w:left="0" w:firstLine="0"/>
                      <w:rPr>
                        <w:rStyle w:val="MessageHeaderLabel"/>
                        <w:rFonts w:ascii="Times New Roman" w:hAnsi="Times New Roman"/>
                        <w:b w:val="0"/>
                        <w:color w:val="333399"/>
                        <w:spacing w:val="-12"/>
                        <w:sz w:val="22"/>
                        <w:szCs w:val="22"/>
                      </w:rPr>
                    </w:pPr>
                    <w:smartTag w:uri="urn:schemas-microsoft-com:office:smarttags" w:element="Street">
                      <w:smartTag w:uri="urn:schemas-microsoft-com:office:smarttags" w:element="address">
                        <w:r w:rsidRPr="00282164">
                          <w:rPr>
                            <w:rStyle w:val="MessageHeaderLabel"/>
                            <w:rFonts w:ascii="Times New Roman" w:hAnsi="Times New Roman"/>
                            <w:b w:val="0"/>
                            <w:color w:val="333399"/>
                            <w:spacing w:val="-12"/>
                            <w:sz w:val="22"/>
                            <w:szCs w:val="22"/>
                          </w:rPr>
                          <w:t xml:space="preserve">3911 </w:t>
                        </w:r>
                        <w:r>
                          <w:rPr>
                            <w:rStyle w:val="MessageHeaderLabel"/>
                            <w:rFonts w:ascii="Times New Roman" w:hAnsi="Times New Roman"/>
                            <w:b w:val="0"/>
                            <w:color w:val="333399"/>
                            <w:spacing w:val="-12"/>
                            <w:sz w:val="22"/>
                            <w:szCs w:val="22"/>
                          </w:rPr>
                          <w:t>Central Avenue</w:t>
                        </w:r>
                      </w:smartTag>
                    </w:smartTag>
                  </w:p>
                  <w:p w14:paraId="628D2FDC" w14:textId="77777777" w:rsidR="00F337B7" w:rsidRPr="00977EC2" w:rsidRDefault="00F337B7" w:rsidP="00141C49">
                    <w:pPr>
                      <w:pStyle w:val="MessageHeader"/>
                      <w:spacing w:line="240" w:lineRule="auto"/>
                      <w:ind w:left="0" w:firstLine="0"/>
                      <w:rPr>
                        <w:color w:val="333399"/>
                        <w:sz w:val="22"/>
                        <w:szCs w:val="22"/>
                      </w:rPr>
                    </w:pPr>
                    <w:smartTag w:uri="urn:schemas-microsoft-com:office:smarttags" w:element="place">
                      <w:smartTag w:uri="urn:schemas-microsoft-com:office:smarttags" w:element="City">
                        <w:r w:rsidRPr="00977EC2">
                          <w:rPr>
                            <w:color w:val="333399"/>
                            <w:sz w:val="22"/>
                            <w:szCs w:val="22"/>
                          </w:rPr>
                          <w:t>Great Falls</w:t>
                        </w:r>
                      </w:smartTag>
                      <w:r w:rsidRPr="00977EC2">
                        <w:rPr>
                          <w:color w:val="333399"/>
                          <w:sz w:val="22"/>
                          <w:szCs w:val="22"/>
                        </w:rPr>
                        <w:t xml:space="preserve">, </w:t>
                      </w:r>
                      <w:smartTag w:uri="urn:schemas-microsoft-com:office:smarttags" w:element="State">
                        <w:r>
                          <w:rPr>
                            <w:color w:val="333399"/>
                            <w:sz w:val="22"/>
                            <w:szCs w:val="22"/>
                          </w:rPr>
                          <w:t>MT</w:t>
                        </w:r>
                      </w:smartTag>
                      <w:r>
                        <w:rPr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Pr="00977EC2">
                        <w:rPr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smartTag w:uri="urn:schemas-microsoft-com:office:smarttags" w:element="PostalCode">
                        <w:r w:rsidRPr="00977EC2">
                          <w:rPr>
                            <w:color w:val="333399"/>
                            <w:sz w:val="22"/>
                            <w:szCs w:val="22"/>
                          </w:rPr>
                          <w:t>59405</w:t>
                        </w:r>
                      </w:smartTag>
                    </w:smartTag>
                  </w:p>
                  <w:p w14:paraId="5D71EFD9" w14:textId="77777777" w:rsidR="00F337B7" w:rsidRDefault="00F337B7" w:rsidP="00141C49">
                    <w:pPr>
                      <w:pStyle w:val="MessageHeader"/>
                      <w:spacing w:line="240" w:lineRule="auto"/>
                      <w:ind w:left="0" w:firstLine="0"/>
                      <w:rPr>
                        <w:color w:val="333399"/>
                        <w:sz w:val="22"/>
                        <w:szCs w:val="22"/>
                      </w:rPr>
                    </w:pPr>
                    <w:r>
                      <w:rPr>
                        <w:color w:val="333399"/>
                        <w:sz w:val="22"/>
                        <w:szCs w:val="22"/>
                      </w:rPr>
                      <w:t>406.771.6000 V</w:t>
                    </w:r>
                    <w:r w:rsidR="00CD7561">
                      <w:rPr>
                        <w:color w:val="333399"/>
                        <w:sz w:val="22"/>
                        <w:szCs w:val="22"/>
                      </w:rPr>
                      <w:t>oice</w:t>
                    </w:r>
                  </w:p>
                  <w:p w14:paraId="770B4B5E" w14:textId="77777777" w:rsidR="00F337B7" w:rsidRPr="00977EC2" w:rsidRDefault="00F337B7" w:rsidP="00141C49">
                    <w:pPr>
                      <w:pStyle w:val="MessageHeader"/>
                      <w:spacing w:line="240" w:lineRule="auto"/>
                      <w:ind w:left="0" w:firstLine="0"/>
                      <w:rPr>
                        <w:color w:val="333399"/>
                        <w:sz w:val="22"/>
                        <w:szCs w:val="22"/>
                      </w:rPr>
                    </w:pPr>
                    <w:r>
                      <w:rPr>
                        <w:color w:val="333399"/>
                        <w:sz w:val="22"/>
                        <w:szCs w:val="22"/>
                      </w:rPr>
                      <w:t>406-</w:t>
                    </w:r>
                    <w:r w:rsidR="00CD7561">
                      <w:rPr>
                        <w:color w:val="333399"/>
                        <w:sz w:val="22"/>
                        <w:szCs w:val="22"/>
                      </w:rPr>
                      <w:t>205-0016 Videophone</w:t>
                    </w:r>
                  </w:p>
                  <w:p w14:paraId="075758CD" w14:textId="77777777" w:rsidR="00F337B7" w:rsidRPr="00977EC2" w:rsidRDefault="00F337B7" w:rsidP="00141C49">
                    <w:pPr>
                      <w:pStyle w:val="MessageHeader"/>
                      <w:spacing w:line="240" w:lineRule="auto"/>
                      <w:ind w:left="0" w:firstLine="0"/>
                      <w:rPr>
                        <w:color w:val="333399"/>
                        <w:sz w:val="22"/>
                        <w:szCs w:val="22"/>
                      </w:rPr>
                    </w:pPr>
                    <w:r w:rsidRPr="00977EC2">
                      <w:rPr>
                        <w:color w:val="333399"/>
                        <w:sz w:val="22"/>
                        <w:szCs w:val="22"/>
                      </w:rPr>
                      <w:t>406.771.6164 FAX</w:t>
                    </w:r>
                  </w:p>
                  <w:p w14:paraId="3CF6697E" w14:textId="77777777" w:rsidR="00F337B7" w:rsidRPr="005D64B1" w:rsidRDefault="00EC6418" w:rsidP="00141C49">
                    <w:pPr>
                      <w:pStyle w:val="MessageHeader"/>
                      <w:spacing w:line="240" w:lineRule="auto"/>
                      <w:ind w:left="0" w:firstLine="0"/>
                      <w:rPr>
                        <w:color w:val="333399"/>
                        <w:sz w:val="22"/>
                        <w:szCs w:val="22"/>
                      </w:rPr>
                    </w:pPr>
                    <w:hyperlink r:id="rId2" w:history="1">
                      <w:r w:rsidR="00F337B7" w:rsidRPr="00977EC2">
                        <w:rPr>
                          <w:rStyle w:val="Hyperlink"/>
                          <w:color w:val="333399"/>
                          <w:sz w:val="22"/>
                          <w:szCs w:val="22"/>
                        </w:rPr>
                        <w:t>www.msdb.mt.gov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4E146E">
      <w:rPr>
        <w:noProof/>
      </w:rPr>
      <w:drawing>
        <wp:anchor distT="0" distB="0" distL="114300" distR="114300" simplePos="0" relativeHeight="251657216" behindDoc="0" locked="0" layoutInCell="1" allowOverlap="1" wp14:anchorId="65264A00" wp14:editId="08F1C80E">
          <wp:simplePos x="0" y="0"/>
          <wp:positionH relativeFrom="column">
            <wp:posOffset>-211455</wp:posOffset>
          </wp:positionH>
          <wp:positionV relativeFrom="paragraph">
            <wp:posOffset>-132715</wp:posOffset>
          </wp:positionV>
          <wp:extent cx="1485265" cy="1485900"/>
          <wp:effectExtent l="19050" t="0" r="63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265" cy="1485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smartTag w:uri="urn:schemas-microsoft-com:office:smarttags" w:element="State">
      <w:smartTag w:uri="urn:schemas-microsoft-com:office:smarttags" w:element="place">
        <w:r w:rsidR="00F337B7">
          <w:rPr>
            <w:color w:val="333399"/>
            <w:sz w:val="40"/>
            <w:szCs w:val="40"/>
          </w:rPr>
          <w:t>MONTANA</w:t>
        </w:r>
      </w:smartTag>
    </w:smartTag>
  </w:p>
  <w:p w14:paraId="0876EB03" w14:textId="77777777" w:rsidR="00184D28" w:rsidRDefault="00F337B7" w:rsidP="00BB2E3B">
    <w:pPr>
      <w:ind w:left="2970"/>
      <w:rPr>
        <w:sz w:val="44"/>
        <w:szCs w:val="44"/>
      </w:rPr>
    </w:pPr>
    <w:r w:rsidRPr="004625E3">
      <w:rPr>
        <w:color w:val="333399"/>
        <w:sz w:val="40"/>
        <w:szCs w:val="40"/>
      </w:rPr>
      <w:t>SCHOOL</w:t>
    </w:r>
    <w:r w:rsidRPr="009935BD">
      <w:rPr>
        <w:sz w:val="44"/>
        <w:szCs w:val="44"/>
      </w:rPr>
      <w:t xml:space="preserve"> </w:t>
    </w:r>
    <w:r w:rsidRPr="00AC67AA">
      <w:rPr>
        <w:i/>
        <w:color w:val="00CCFF"/>
        <w:sz w:val="36"/>
        <w:szCs w:val="36"/>
        <w14:shadow w14:blurRad="0" w14:dist="25400" w14:dir="2700000" w14:sx="0" w14:sy="0" w14:kx="0" w14:ky="0" w14:algn="none">
          <w14:srgbClr w14:val="000000">
            <w14:alpha w14:val="50000"/>
          </w14:srgbClr>
        </w14:shadow>
        <w14:textOutline w14:w="9525" w14:cap="flat" w14:cmpd="sng" w14:algn="ctr">
          <w14:solidFill>
            <w14:schemeClr w14:val="bg1">
              <w14:alpha w14:val="50000"/>
              <w14:lumMod w14:val="75000"/>
            </w14:schemeClr>
          </w14:solidFill>
          <w14:prstDash w14:val="solid"/>
          <w14:round/>
        </w14:textOutline>
      </w:rPr>
      <w:t>for the</w:t>
    </w:r>
  </w:p>
  <w:p w14:paraId="55228EA2" w14:textId="77777777" w:rsidR="00F337B7" w:rsidRPr="00185CC9" w:rsidRDefault="00F337B7" w:rsidP="00BB2E3B">
    <w:pPr>
      <w:ind w:left="2970"/>
      <w:rPr>
        <w:color w:val="333399"/>
        <w:sz w:val="44"/>
        <w:szCs w:val="44"/>
      </w:rPr>
    </w:pPr>
    <w:r w:rsidRPr="004625E3">
      <w:rPr>
        <w:color w:val="333399"/>
        <w:sz w:val="40"/>
        <w:szCs w:val="40"/>
      </w:rPr>
      <w:t>Deaf</w:t>
    </w:r>
    <w:r w:rsidRPr="00A22926">
      <w:rPr>
        <w:i/>
        <w:color w:val="333399"/>
        <w:sz w:val="44"/>
        <w:szCs w:val="44"/>
      </w:rPr>
      <w:t xml:space="preserve"> </w:t>
    </w:r>
    <w:r w:rsidRPr="00AC67AA">
      <w:rPr>
        <w:i/>
        <w:color w:val="99CCFF"/>
        <w:sz w:val="36"/>
        <w:szCs w:val="36"/>
        <w14:shadow w14:blurRad="0" w14:dist="25400" w14:dir="2700000" w14:sx="0" w14:sy="0" w14:kx="0" w14:ky="0" w14:algn="none">
          <w14:srgbClr w14:val="000000">
            <w14:alpha w14:val="50000"/>
          </w14:srgbClr>
        </w14:shadow>
        <w14:textOutline w14:w="9525" w14:cap="flat" w14:cmpd="sng" w14:algn="ctr">
          <w14:solidFill>
            <w14:schemeClr w14:val="bg1">
              <w14:alpha w14:val="50000"/>
              <w14:lumMod w14:val="75000"/>
            </w14:schemeClr>
          </w14:solidFill>
          <w14:prstDash w14:val="solid"/>
          <w14:round/>
        </w14:textOutline>
      </w:rPr>
      <w:t>&amp;</w:t>
    </w:r>
    <w:r w:rsidRPr="00A22926">
      <w:rPr>
        <w:color w:val="99CCFF"/>
        <w:sz w:val="36"/>
        <w:szCs w:val="36"/>
      </w:rPr>
      <w:t xml:space="preserve"> </w:t>
    </w:r>
    <w:r w:rsidRPr="00AC67AA">
      <w:rPr>
        <w:i/>
        <w:color w:val="00CCFF"/>
        <w:sz w:val="36"/>
        <w:szCs w:val="36"/>
        <w14:shadow w14:blurRad="0" w14:dist="25400" w14:dir="2700000" w14:sx="0" w14:sy="0" w14:kx="0" w14:ky="0" w14:algn="none">
          <w14:srgbClr w14:val="000000">
            <w14:alpha w14:val="50000"/>
          </w14:srgbClr>
        </w14:shadow>
        <w14:textOutline w14:w="9525" w14:cap="flat" w14:cmpd="sng" w14:algn="ctr">
          <w14:solidFill>
            <w14:schemeClr w14:val="bg1">
              <w14:alpha w14:val="50000"/>
              <w14:lumMod w14:val="75000"/>
            </w14:schemeClr>
          </w14:solidFill>
          <w14:prstDash w14:val="solid"/>
          <w14:round/>
        </w14:textOutline>
      </w:rPr>
      <w:t>the</w:t>
    </w:r>
    <w:r w:rsidRPr="004625E3">
      <w:rPr>
        <w:color w:val="333399"/>
        <w:sz w:val="40"/>
        <w:szCs w:val="40"/>
      </w:rPr>
      <w:t xml:space="preserve"> Blind</w:t>
    </w:r>
  </w:p>
  <w:p w14:paraId="29C6ADB3" w14:textId="77777777" w:rsidR="00F337B7" w:rsidRPr="00945CD6" w:rsidRDefault="00F337B7" w:rsidP="00141C49">
    <w:pPr>
      <w:ind w:left="720"/>
      <w:rPr>
        <w:rFonts w:ascii="Berlin Sans FB" w:hAnsi="Berlin Sans FB"/>
        <w:i/>
        <w:color w:val="1F497D"/>
        <w:sz w:val="20"/>
        <w:szCs w:val="20"/>
      </w:rPr>
    </w:pPr>
    <w:r>
      <w:rPr>
        <w:sz w:val="44"/>
        <w:szCs w:val="44"/>
      </w:rPr>
      <w:t xml:space="preserve">G </w:t>
    </w:r>
    <w:r>
      <w:t xml:space="preserve">          </w:t>
    </w:r>
    <w:r w:rsidRPr="00945CD6">
      <w:rPr>
        <w:color w:val="0C0F90"/>
      </w:rPr>
      <w:tab/>
    </w:r>
    <w:r w:rsidRPr="00945CD6">
      <w:rPr>
        <w:i/>
        <w:color w:val="0C0F90"/>
      </w:rPr>
      <w:t>giving kids the building blocks to independen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TAxMjYwMbawNDFV0lEKTi0uzszPAykwqgUASl57fSwAAAA="/>
  </w:docVars>
  <w:rsids>
    <w:rsidRoot w:val="00CD7561"/>
    <w:rsid w:val="0000128B"/>
    <w:rsid w:val="000215BC"/>
    <w:rsid w:val="00034230"/>
    <w:rsid w:val="000605C3"/>
    <w:rsid w:val="000677E3"/>
    <w:rsid w:val="000E20FB"/>
    <w:rsid w:val="001201E5"/>
    <w:rsid w:val="00125889"/>
    <w:rsid w:val="00140EDC"/>
    <w:rsid w:val="00141C49"/>
    <w:rsid w:val="00160AD2"/>
    <w:rsid w:val="0017046F"/>
    <w:rsid w:val="00184D28"/>
    <w:rsid w:val="00185CC9"/>
    <w:rsid w:val="00265637"/>
    <w:rsid w:val="00270C31"/>
    <w:rsid w:val="00282164"/>
    <w:rsid w:val="002B370B"/>
    <w:rsid w:val="002D5CD4"/>
    <w:rsid w:val="002E4C9A"/>
    <w:rsid w:val="0031435E"/>
    <w:rsid w:val="00364AE2"/>
    <w:rsid w:val="00384662"/>
    <w:rsid w:val="003A01C9"/>
    <w:rsid w:val="003A0D0B"/>
    <w:rsid w:val="003B5377"/>
    <w:rsid w:val="003B603E"/>
    <w:rsid w:val="00402839"/>
    <w:rsid w:val="004205B5"/>
    <w:rsid w:val="004625E3"/>
    <w:rsid w:val="004632A7"/>
    <w:rsid w:val="004E146E"/>
    <w:rsid w:val="004E7E59"/>
    <w:rsid w:val="00525DC4"/>
    <w:rsid w:val="005614DC"/>
    <w:rsid w:val="005B496D"/>
    <w:rsid w:val="005D64B1"/>
    <w:rsid w:val="005E24BD"/>
    <w:rsid w:val="0060044D"/>
    <w:rsid w:val="00635A43"/>
    <w:rsid w:val="00673CA5"/>
    <w:rsid w:val="00677B9B"/>
    <w:rsid w:val="006A4103"/>
    <w:rsid w:val="007327A7"/>
    <w:rsid w:val="00740375"/>
    <w:rsid w:val="00755EC4"/>
    <w:rsid w:val="0076363E"/>
    <w:rsid w:val="007669B4"/>
    <w:rsid w:val="007D3942"/>
    <w:rsid w:val="007E65C2"/>
    <w:rsid w:val="007E73A2"/>
    <w:rsid w:val="008929B8"/>
    <w:rsid w:val="008A4D4F"/>
    <w:rsid w:val="008D3771"/>
    <w:rsid w:val="008E6446"/>
    <w:rsid w:val="0093491D"/>
    <w:rsid w:val="00945CD6"/>
    <w:rsid w:val="00955F33"/>
    <w:rsid w:val="00977EC2"/>
    <w:rsid w:val="009935BD"/>
    <w:rsid w:val="00993D6F"/>
    <w:rsid w:val="009C0D7E"/>
    <w:rsid w:val="009F5EE1"/>
    <w:rsid w:val="00A17BD2"/>
    <w:rsid w:val="00A22926"/>
    <w:rsid w:val="00A26301"/>
    <w:rsid w:val="00A5622C"/>
    <w:rsid w:val="00A94378"/>
    <w:rsid w:val="00AB6AD0"/>
    <w:rsid w:val="00AC67AA"/>
    <w:rsid w:val="00AD223C"/>
    <w:rsid w:val="00B00DB6"/>
    <w:rsid w:val="00B275D8"/>
    <w:rsid w:val="00B77720"/>
    <w:rsid w:val="00B83376"/>
    <w:rsid w:val="00BB2E3B"/>
    <w:rsid w:val="00BD266D"/>
    <w:rsid w:val="00BD5CDC"/>
    <w:rsid w:val="00C0237E"/>
    <w:rsid w:val="00C26972"/>
    <w:rsid w:val="00C875AF"/>
    <w:rsid w:val="00CA05DF"/>
    <w:rsid w:val="00CB0BA8"/>
    <w:rsid w:val="00CB1FDF"/>
    <w:rsid w:val="00CC1192"/>
    <w:rsid w:val="00CC6669"/>
    <w:rsid w:val="00CD5F9A"/>
    <w:rsid w:val="00CD7561"/>
    <w:rsid w:val="00D3322B"/>
    <w:rsid w:val="00D416F9"/>
    <w:rsid w:val="00D50856"/>
    <w:rsid w:val="00D72D3C"/>
    <w:rsid w:val="00E22979"/>
    <w:rsid w:val="00E45BB4"/>
    <w:rsid w:val="00E93C42"/>
    <w:rsid w:val="00EB3F4A"/>
    <w:rsid w:val="00EC6418"/>
    <w:rsid w:val="00EE4648"/>
    <w:rsid w:val="00F14735"/>
    <w:rsid w:val="00F27B92"/>
    <w:rsid w:val="00F337B7"/>
    <w:rsid w:val="00F44EF8"/>
    <w:rsid w:val="00FE2DDB"/>
    <w:rsid w:val="00FF1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3210EE64"/>
  <w15:docId w15:val="{CE7A2BE3-ADF0-429F-917B-A80375E58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FF1D30"/>
    <w:pPr>
      <w:keepNext/>
      <w:jc w:val="center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Normal"/>
    <w:next w:val="Normal"/>
    <w:qFormat/>
    <w:rsid w:val="00FF1D30"/>
    <w:pPr>
      <w:keepNext/>
      <w:widowControl w:val="0"/>
      <w:jc w:val="center"/>
      <w:outlineLvl w:val="1"/>
    </w:pPr>
    <w:rPr>
      <w:rFonts w:ascii="Arial" w:hAnsi="Arial"/>
      <w:b/>
      <w:sz w:val="28"/>
      <w:szCs w:val="20"/>
    </w:rPr>
  </w:style>
  <w:style w:type="paragraph" w:styleId="Heading3">
    <w:name w:val="heading 3"/>
    <w:basedOn w:val="Normal"/>
    <w:next w:val="Normal"/>
    <w:qFormat/>
    <w:rsid w:val="00FF1D30"/>
    <w:pPr>
      <w:keepNext/>
      <w:jc w:val="center"/>
      <w:outlineLvl w:val="2"/>
    </w:pPr>
    <w:rPr>
      <w:rFonts w:ascii="Arial" w:hAnsi="Arial"/>
      <w:b/>
      <w:sz w:val="4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MessageHeader">
    <w:name w:val="Message Header"/>
    <w:basedOn w:val="BodyText"/>
    <w:rsid w:val="009935BD"/>
    <w:pPr>
      <w:keepLines/>
      <w:spacing w:after="0" w:line="415" w:lineRule="atLeast"/>
      <w:ind w:left="1560" w:hanging="720"/>
    </w:pPr>
  </w:style>
  <w:style w:type="paragraph" w:customStyle="1" w:styleId="MessageHeaderFirst">
    <w:name w:val="Message Header First"/>
    <w:basedOn w:val="MessageHeader"/>
    <w:next w:val="MessageHeader"/>
    <w:rsid w:val="009935BD"/>
  </w:style>
  <w:style w:type="character" w:customStyle="1" w:styleId="MessageHeaderLabel">
    <w:name w:val="Message Header Label"/>
    <w:rsid w:val="009935BD"/>
    <w:rPr>
      <w:rFonts w:ascii="Arial" w:hAnsi="Arial"/>
      <w:b/>
      <w:spacing w:val="-4"/>
      <w:sz w:val="18"/>
      <w:vertAlign w:val="baseline"/>
    </w:rPr>
  </w:style>
  <w:style w:type="character" w:styleId="Hyperlink">
    <w:name w:val="Hyperlink"/>
    <w:basedOn w:val="DefaultParagraphFont"/>
    <w:rsid w:val="009935BD"/>
    <w:rPr>
      <w:color w:val="0000FF"/>
      <w:u w:val="single"/>
    </w:rPr>
  </w:style>
  <w:style w:type="paragraph" w:styleId="BodyText">
    <w:name w:val="Body Text"/>
    <w:basedOn w:val="Normal"/>
    <w:rsid w:val="009935BD"/>
    <w:pPr>
      <w:spacing w:after="120"/>
    </w:pPr>
  </w:style>
  <w:style w:type="paragraph" w:styleId="BalloonText">
    <w:name w:val="Balloon Text"/>
    <w:basedOn w:val="Normal"/>
    <w:semiHidden/>
    <w:rsid w:val="000E20F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B537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B5377"/>
    <w:pPr>
      <w:tabs>
        <w:tab w:val="center" w:pos="4320"/>
        <w:tab w:val="right" w:pos="8640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AB6AD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6A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8929B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9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1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gle/V8FnEoyZ5ocoY7nk6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msdb.mt.gov" TargetMode="External"/><Relationship Id="rId1" Type="http://schemas.openxmlformats.org/officeDocument/2006/relationships/hyperlink" Target="http://www.msdb.mt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DB</Company>
  <LinksUpToDate>false</LinksUpToDate>
  <CharactersWithSpaces>1520</CharactersWithSpaces>
  <SharedDoc>false</SharedDoc>
  <HLinks>
    <vt:vector size="6" baseType="variant">
      <vt:variant>
        <vt:i4>6881389</vt:i4>
      </vt:variant>
      <vt:variant>
        <vt:i4>0</vt:i4>
      </vt:variant>
      <vt:variant>
        <vt:i4>0</vt:i4>
      </vt:variant>
      <vt:variant>
        <vt:i4>5</vt:i4>
      </vt:variant>
      <vt:variant>
        <vt:lpwstr>http://www.msdb.mt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 Mix</dc:creator>
  <cp:lastModifiedBy>Susan Davis</cp:lastModifiedBy>
  <cp:revision>4</cp:revision>
  <cp:lastPrinted>2006-05-02T22:10:00Z</cp:lastPrinted>
  <dcterms:created xsi:type="dcterms:W3CDTF">2021-05-04T03:35:00Z</dcterms:created>
  <dcterms:modified xsi:type="dcterms:W3CDTF">2021-05-04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7298440</vt:i4>
  </property>
  <property fmtid="{D5CDD505-2E9C-101B-9397-08002B2CF9AE}" pid="3" name="_EmailSubject">
    <vt:lpwstr>loan agreement and letterhead</vt:lpwstr>
  </property>
  <property fmtid="{D5CDD505-2E9C-101B-9397-08002B2CF9AE}" pid="4" name="_AuthorEmail">
    <vt:lpwstr>jnelson@msdb.mt.gov</vt:lpwstr>
  </property>
  <property fmtid="{D5CDD505-2E9C-101B-9397-08002B2CF9AE}" pid="5" name="_AuthorEmailDisplayName">
    <vt:lpwstr>Nelson, Jan</vt:lpwstr>
  </property>
  <property fmtid="{D5CDD505-2E9C-101B-9397-08002B2CF9AE}" pid="6" name="_PreviousAdHocReviewCycleID">
    <vt:i4>-482530812</vt:i4>
  </property>
  <property fmtid="{D5CDD505-2E9C-101B-9397-08002B2CF9AE}" pid="7" name="_ReviewingToolsShownOnce">
    <vt:lpwstr/>
  </property>
</Properties>
</file>